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8CE1BE" w14:textId="7696182F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185473">
        <w:t>Key Concepts</w:t>
      </w:r>
    </w:p>
    <w:p w14:paraId="6825320A" w14:textId="322CFA36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185473" w:rsidRPr="00185473">
          <w:rPr>
            <w:rStyle w:val="Hyperlink"/>
          </w:rPr>
          <w:t>https://judge.softuni.org/Contests/4626/Key-Concepts-Lab</w:t>
        </w:r>
      </w:hyperlink>
    </w:p>
    <w:p w14:paraId="0D098D31" w14:textId="709B2D63" w:rsidR="00EE3004" w:rsidRDefault="004477BE" w:rsidP="00EE3004">
      <w:pPr>
        <w:pStyle w:val="Heading2"/>
        <w:numPr>
          <w:ilvl w:val="0"/>
          <w:numId w:val="2"/>
        </w:numPr>
      </w:pPr>
      <w:r>
        <w:t>Convertor: USD to</w:t>
      </w:r>
      <w:r w:rsidR="0075354B">
        <w:t xml:space="preserve"> </w:t>
      </w:r>
      <w:r>
        <w:t>EUR</w:t>
      </w:r>
    </w:p>
    <w:p w14:paraId="1F95433B" w14:textId="77777777" w:rsidR="004477BE" w:rsidRPr="004477BE" w:rsidRDefault="004477BE" w:rsidP="00195B2A">
      <w:pPr>
        <w:rPr>
          <w:b/>
        </w:rPr>
      </w:pPr>
      <w:r w:rsidRPr="004477BE">
        <w:t>Write a program to convert from USD to EUR:</w:t>
      </w:r>
    </w:p>
    <w:p w14:paraId="7D8E3A88" w14:textId="77777777" w:rsidR="00195B2A" w:rsidRDefault="004477BE" w:rsidP="00195B2A">
      <w:pPr>
        <w:pStyle w:val="ListParagraph"/>
        <w:numPr>
          <w:ilvl w:val="0"/>
          <w:numId w:val="38"/>
        </w:numPr>
      </w:pPr>
      <w:r w:rsidRPr="004477BE">
        <w:t xml:space="preserve">Read a </w:t>
      </w:r>
      <w:r w:rsidRPr="00195B2A">
        <w:rPr>
          <w:b/>
          <w:bCs/>
        </w:rPr>
        <w:t>floating-point</w:t>
      </w:r>
      <w:r w:rsidRPr="004477BE">
        <w:t xml:space="preserve"> number: </w:t>
      </w:r>
      <w:r w:rsidRPr="00195B2A">
        <w:rPr>
          <w:b/>
          <w:bCs/>
        </w:rPr>
        <w:t>the dollars to be converted</w:t>
      </w:r>
      <w:r w:rsidRPr="004477BE">
        <w:t xml:space="preserve"> </w:t>
      </w:r>
    </w:p>
    <w:p w14:paraId="004FA6CE" w14:textId="77777777" w:rsidR="00195B2A" w:rsidRDefault="004477BE" w:rsidP="00195B2A">
      <w:pPr>
        <w:pStyle w:val="ListParagraph"/>
        <w:numPr>
          <w:ilvl w:val="0"/>
          <w:numId w:val="38"/>
        </w:numPr>
      </w:pPr>
      <w:r w:rsidRPr="00195B2A">
        <w:t xml:space="preserve">Convert </w:t>
      </w:r>
      <w:r w:rsidRPr="00195B2A">
        <w:rPr>
          <w:b/>
        </w:rPr>
        <w:t>dollars to euro</w:t>
      </w:r>
      <w:r w:rsidRPr="00195B2A">
        <w:t xml:space="preserve"> (use fixed rate of dollars to euro: </w:t>
      </w:r>
      <w:r w:rsidRPr="00195B2A">
        <w:rPr>
          <w:b/>
        </w:rPr>
        <w:t>0.88</w:t>
      </w:r>
      <w:r w:rsidRPr="00195B2A">
        <w:t>)</w:t>
      </w:r>
    </w:p>
    <w:p w14:paraId="2F362EDE" w14:textId="2CCAEF6B" w:rsidR="004477BE" w:rsidRPr="00195B2A" w:rsidRDefault="004477BE" w:rsidP="00195B2A">
      <w:pPr>
        <w:pStyle w:val="ListParagraph"/>
        <w:numPr>
          <w:ilvl w:val="0"/>
          <w:numId w:val="38"/>
        </w:numPr>
      </w:pPr>
      <w:r w:rsidRPr="00195B2A">
        <w:t xml:space="preserve">Print the </w:t>
      </w:r>
      <w:r w:rsidRPr="00195B2A">
        <w:rPr>
          <w:b/>
          <w:bCs/>
        </w:rPr>
        <w:t>converted value in euro formatted to the 2</w:t>
      </w:r>
      <w:r w:rsidRPr="00195B2A">
        <w:rPr>
          <w:b/>
          <w:bCs/>
          <w:vertAlign w:val="superscript"/>
        </w:rPr>
        <w:t>nd</w:t>
      </w:r>
      <w:r w:rsidRPr="00195B2A">
        <w:rPr>
          <w:b/>
          <w:bCs/>
        </w:rPr>
        <w:t xml:space="preserve"> digit</w:t>
      </w:r>
    </w:p>
    <w:p w14:paraId="1FBAF460" w14:textId="3D3C2327" w:rsidR="00B83583" w:rsidRPr="00FF3E01" w:rsidRDefault="00B83583" w:rsidP="00B8358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4D2C14C6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2410" w:type="dxa"/>
            <w:shd w:val="clear" w:color="auto" w:fill="auto"/>
          </w:tcPr>
          <w:p w14:paraId="39197BCD" w14:textId="1DE7BD60" w:rsidR="00B83583" w:rsidRPr="00CB3FE8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.96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36F23BCC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7.2</w:t>
            </w:r>
          </w:p>
        </w:tc>
        <w:tc>
          <w:tcPr>
            <w:tcW w:w="2410" w:type="dxa"/>
            <w:shd w:val="clear" w:color="auto" w:fill="auto"/>
          </w:tcPr>
          <w:p w14:paraId="560847AF" w14:textId="529B44DA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6.74</w:t>
            </w:r>
          </w:p>
        </w:tc>
      </w:tr>
    </w:tbl>
    <w:p w14:paraId="32550611" w14:textId="77777777" w:rsidR="00F87312" w:rsidRDefault="00F87312" w:rsidP="0075354B">
      <w:pPr>
        <w:spacing w:before="0" w:after="0" w:line="240" w:lineRule="auto"/>
      </w:pPr>
    </w:p>
    <w:p w14:paraId="36810A43" w14:textId="3D39DE46" w:rsidR="00EE3004" w:rsidRDefault="0075354B" w:rsidP="00EE3004">
      <w:pPr>
        <w:pStyle w:val="Heading2"/>
        <w:numPr>
          <w:ilvl w:val="0"/>
          <w:numId w:val="2"/>
        </w:numPr>
      </w:pPr>
      <w:r>
        <w:t>Four Operations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F4C8E41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="0075354B">
        <w:rPr>
          <w:b/>
          <w:bCs/>
        </w:rPr>
        <w:t>first number</w:t>
      </w:r>
      <w:r w:rsidRPr="00B83583">
        <w:t xml:space="preserve"> and </w:t>
      </w:r>
      <w:r w:rsidR="0075354B">
        <w:rPr>
          <w:b/>
          <w:bCs/>
        </w:rPr>
        <w:t>second number</w:t>
      </w:r>
    </w:p>
    <w:p w14:paraId="12CD2849" w14:textId="3CD7C5DF" w:rsidR="0075354B" w:rsidRDefault="0075354B" w:rsidP="00B83583">
      <w:pPr>
        <w:pStyle w:val="ListParagraph"/>
        <w:numPr>
          <w:ilvl w:val="0"/>
          <w:numId w:val="32"/>
        </w:numPr>
      </w:pPr>
      <w:r w:rsidRPr="0075354B">
        <w:t xml:space="preserve">Performs </w:t>
      </w:r>
      <w:r w:rsidRPr="0075354B">
        <w:rPr>
          <w:b/>
          <w:bCs/>
        </w:rPr>
        <w:t>4 arithmetic operations</w:t>
      </w:r>
      <w:r w:rsidRPr="0075354B">
        <w:t xml:space="preserve"> on the </w:t>
      </w:r>
      <w:r>
        <w:t>given</w:t>
      </w:r>
      <w:r w:rsidRPr="0075354B">
        <w:t xml:space="preserve"> 2 numbers, in the following order: </w:t>
      </w:r>
    </w:p>
    <w:p w14:paraId="1F54C1A3" w14:textId="69706BC9" w:rsidR="0075354B" w:rsidRDefault="0075354B" w:rsidP="0075354B">
      <w:pPr>
        <w:pStyle w:val="ListParagraph"/>
        <w:numPr>
          <w:ilvl w:val="1"/>
          <w:numId w:val="32"/>
        </w:numPr>
      </w:pPr>
      <w:r>
        <w:t>Addi</w:t>
      </w:r>
      <w:r w:rsidR="00657F6D">
        <w:t>tion</w:t>
      </w:r>
      <w:r>
        <w:t xml:space="preserve"> (</w:t>
      </w:r>
      <w:r w:rsidRPr="0075354B">
        <w:rPr>
          <w:rFonts w:ascii="Consolas" w:hAnsi="Consolas"/>
          <w:b/>
          <w:bCs/>
        </w:rPr>
        <w:t>+</w:t>
      </w:r>
      <w:r>
        <w:t>)</w:t>
      </w:r>
    </w:p>
    <w:p w14:paraId="0D6BEC6E" w14:textId="321B7A78" w:rsidR="0075354B" w:rsidRDefault="0075354B" w:rsidP="0075354B">
      <w:pPr>
        <w:pStyle w:val="ListParagraph"/>
        <w:numPr>
          <w:ilvl w:val="1"/>
          <w:numId w:val="32"/>
        </w:numPr>
      </w:pPr>
      <w:r>
        <w:t>Subtraction (</w:t>
      </w:r>
      <w:r w:rsidRPr="0075354B">
        <w:rPr>
          <w:rFonts w:ascii="Consolas" w:hAnsi="Consolas"/>
          <w:b/>
          <w:bCs/>
        </w:rPr>
        <w:t>-</w:t>
      </w:r>
      <w:r>
        <w:t>)</w:t>
      </w:r>
    </w:p>
    <w:p w14:paraId="73A299AF" w14:textId="18545131" w:rsidR="0075354B" w:rsidRDefault="0075354B" w:rsidP="0075354B">
      <w:pPr>
        <w:pStyle w:val="ListParagraph"/>
        <w:numPr>
          <w:ilvl w:val="1"/>
          <w:numId w:val="32"/>
        </w:numPr>
      </w:pPr>
      <w:r>
        <w:t>Multiplication (</w:t>
      </w:r>
      <w:r w:rsidRPr="0075354B">
        <w:rPr>
          <w:rFonts w:ascii="Consolas" w:hAnsi="Consolas"/>
          <w:b/>
          <w:bCs/>
        </w:rPr>
        <w:t>*</w:t>
      </w:r>
      <w:r>
        <w:t>)</w:t>
      </w:r>
    </w:p>
    <w:p w14:paraId="3D0ACEF4" w14:textId="3CCEE270" w:rsidR="00B83583" w:rsidRDefault="0075354B" w:rsidP="0075354B">
      <w:pPr>
        <w:pStyle w:val="ListParagraph"/>
        <w:numPr>
          <w:ilvl w:val="1"/>
          <w:numId w:val="32"/>
        </w:numPr>
      </w:pPr>
      <w:r>
        <w:t>Division (</w:t>
      </w:r>
      <w:r w:rsidRPr="0075354B">
        <w:rPr>
          <w:rFonts w:ascii="Consolas" w:hAnsi="Consolas"/>
          <w:b/>
          <w:bCs/>
        </w:rPr>
        <w:t>/</w:t>
      </w:r>
      <w:r>
        <w:t>)</w:t>
      </w:r>
    </w:p>
    <w:p w14:paraId="67D1C823" w14:textId="2413B6E2" w:rsidR="0075354B" w:rsidRDefault="0075354B" w:rsidP="0075354B">
      <w:pPr>
        <w:pStyle w:val="ListParagraph"/>
        <w:numPr>
          <w:ilvl w:val="0"/>
          <w:numId w:val="32"/>
        </w:numPr>
      </w:pPr>
      <w:r>
        <w:t xml:space="preserve">Print the </w:t>
      </w:r>
      <w:r w:rsidRPr="0075354B">
        <w:rPr>
          <w:b/>
          <w:bCs/>
        </w:rPr>
        <w:t>result</w:t>
      </w:r>
      <w:r>
        <w:rPr>
          <w:b/>
          <w:bCs/>
        </w:rPr>
        <w:t>s</w:t>
      </w:r>
      <w:r w:rsidRPr="0075354B">
        <w:rPr>
          <w:b/>
          <w:bCs/>
        </w:rPr>
        <w:t xml:space="preserve">, </w:t>
      </w:r>
      <w:r>
        <w:rPr>
          <w:b/>
          <w:bCs/>
        </w:rPr>
        <w:t xml:space="preserve">all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</w:t>
      </w:r>
      <w:proofErr w:type="gramStart"/>
      <w:r w:rsidRPr="004477BE">
        <w:rPr>
          <w:b/>
          <w:bCs/>
        </w:rPr>
        <w:t>digit</w:t>
      </w:r>
      <w:r>
        <w:rPr>
          <w:bCs/>
        </w:rPr>
        <w:t>,</w:t>
      </w:r>
      <w:r>
        <w:t xml:space="preserve">  in</w:t>
      </w:r>
      <w:proofErr w:type="gramEnd"/>
      <w:r>
        <w:t xml:space="preserve"> the following format:</w:t>
      </w:r>
    </w:p>
    <w:p w14:paraId="73DA9F19" w14:textId="0AC05B04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>"{first number} + {second number} = {</w:t>
      </w:r>
      <w:r>
        <w:rPr>
          <w:rFonts w:ascii="Consolas" w:hAnsi="Consolas"/>
          <w:b/>
          <w:bCs/>
        </w:rPr>
        <w:t>addi</w:t>
      </w:r>
      <w:r w:rsidR="00EF0583">
        <w:rPr>
          <w:rFonts w:ascii="Consolas" w:hAnsi="Consolas"/>
          <w:b/>
          <w:bCs/>
        </w:rPr>
        <w:t>tion</w:t>
      </w:r>
      <w:r>
        <w:rPr>
          <w:rFonts w:ascii="Consolas" w:hAnsi="Consolas"/>
          <w:b/>
          <w:bCs/>
        </w:rPr>
        <w:t xml:space="preserve"> </w:t>
      </w:r>
      <w:r w:rsidRPr="0075354B">
        <w:rPr>
          <w:rFonts w:ascii="Consolas" w:hAnsi="Consolas"/>
          <w:b/>
          <w:bCs/>
        </w:rPr>
        <w:t>result}"</w:t>
      </w:r>
    </w:p>
    <w:p w14:paraId="69EAAC36" w14:textId="5FBC7308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-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subtraction </w:t>
      </w:r>
      <w:r w:rsidRPr="0075354B">
        <w:rPr>
          <w:rFonts w:ascii="Consolas" w:hAnsi="Consolas"/>
          <w:b/>
          <w:bCs/>
        </w:rPr>
        <w:t>result}"</w:t>
      </w:r>
    </w:p>
    <w:p w14:paraId="18A5A1BE" w14:textId="1541264F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*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multiplication </w:t>
      </w:r>
      <w:r w:rsidRPr="0075354B">
        <w:rPr>
          <w:rFonts w:ascii="Consolas" w:hAnsi="Consolas"/>
          <w:b/>
          <w:bCs/>
        </w:rPr>
        <w:t>result}"</w:t>
      </w:r>
    </w:p>
    <w:p w14:paraId="47DAB6AB" w14:textId="1A1B2B21" w:rsidR="0075354B" w:rsidRP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 w:rsidR="005A5D7B">
        <w:rPr>
          <w:rFonts w:ascii="Consolas" w:hAnsi="Consolas"/>
          <w:b/>
          <w:bCs/>
        </w:rPr>
        <w:t>/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division </w:t>
      </w:r>
      <w:r w:rsidRPr="0075354B">
        <w:rPr>
          <w:rFonts w:ascii="Consolas" w:hAnsi="Consolas"/>
          <w:b/>
          <w:bCs/>
        </w:rPr>
        <w:t>result}"</w:t>
      </w:r>
    </w:p>
    <w:p w14:paraId="5F27486D" w14:textId="2A4F1279" w:rsidR="00B83583" w:rsidRPr="00FF3E01" w:rsidRDefault="00B83583" w:rsidP="00F87312">
      <w:pPr>
        <w:pStyle w:val="Heading3"/>
        <w:spacing w:before="0" w:after="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4253"/>
      </w:tblGrid>
      <w:tr w:rsidR="00B83583" w:rsidRPr="00CB3FE8" w14:paraId="2E38AF74" w14:textId="77777777" w:rsidTr="0075354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5A21309C" w14:textId="77777777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FAFC936" w14:textId="1B2F215E" w:rsidR="0075354B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253" w:type="dxa"/>
            <w:shd w:val="clear" w:color="auto" w:fill="auto"/>
          </w:tcPr>
          <w:p w14:paraId="03AD957F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+ 10.00 = 15.00</w:t>
            </w:r>
          </w:p>
          <w:p w14:paraId="354CD499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- 10.00 = -5.00</w:t>
            </w:r>
          </w:p>
          <w:p w14:paraId="5F84B28B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* 10.00 = 50.00</w:t>
            </w:r>
          </w:p>
          <w:p w14:paraId="25C6EED1" w14:textId="00C26AD9" w:rsidR="00B83583" w:rsidRPr="00CB3FE8" w:rsidRDefault="0075354B" w:rsidP="0075354B">
            <w:pPr>
              <w:spacing w:before="0" w:after="0"/>
              <w:rPr>
                <w:rFonts w:ascii="Consolas" w:hAnsi="Consolas"/>
                <w:noProof/>
              </w:rPr>
            </w:pPr>
            <w:r w:rsidRPr="0075354B">
              <w:rPr>
                <w:rFonts w:ascii="Consolas" w:hAnsi="Consolas"/>
                <w:noProof/>
              </w:rPr>
              <w:t>5.00 / 10.00 = 0.50</w:t>
            </w:r>
          </w:p>
        </w:tc>
      </w:tr>
      <w:tr w:rsidR="00B83583" w:rsidRPr="00CB3FE8" w14:paraId="61F6C794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4253" w:type="dxa"/>
            <w:shd w:val="clear" w:color="auto" w:fill="auto"/>
          </w:tcPr>
          <w:p w14:paraId="56B44EF7" w14:textId="591AA193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+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7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0F3929F8" w14:textId="6493576D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-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8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7408E06C" w14:textId="16F78C82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*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33</w:t>
            </w:r>
          </w:p>
          <w:p w14:paraId="51A27F34" w14:textId="444AF058" w:rsidR="00B83583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/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21E38F48" w:rsidR="00B83583" w:rsidRDefault="00B83583" w:rsidP="00F87312"/>
    <w:p w14:paraId="31FC8FF4" w14:textId="412B5277" w:rsidR="00346DB9" w:rsidRDefault="00346DB9" w:rsidP="00F87312"/>
    <w:p w14:paraId="36077C5E" w14:textId="77777777" w:rsidR="00346DB9" w:rsidRPr="00F87312" w:rsidRDefault="00346DB9" w:rsidP="00F87312"/>
    <w:p w14:paraId="05E9F586" w14:textId="1F0E4E6A" w:rsidR="00DB4D50" w:rsidRDefault="00346DB9" w:rsidP="00195B2A">
      <w:pPr>
        <w:pStyle w:val="Heading2"/>
        <w:numPr>
          <w:ilvl w:val="0"/>
          <w:numId w:val="2"/>
        </w:numPr>
      </w:pPr>
      <w:r>
        <w:lastRenderedPageBreak/>
        <w:t>Market</w:t>
      </w:r>
    </w:p>
    <w:p w14:paraId="0F9F0879" w14:textId="6CBCCC4F" w:rsidR="00B83583" w:rsidRPr="00B83583" w:rsidRDefault="00B83583" w:rsidP="00B83583">
      <w:pPr>
        <w:rPr>
          <w:lang w:val="bg-BG"/>
        </w:rPr>
      </w:pPr>
      <w:r w:rsidRPr="00B83583">
        <w:t xml:space="preserve">Write a program </w:t>
      </w:r>
      <w:r w:rsidR="00346DB9">
        <w:t>that:</w:t>
      </w:r>
    </w:p>
    <w:p w14:paraId="39ACB059" w14:textId="563E70D0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Pr="00346DB9">
        <w:t xml:space="preserve"> farmer sells </w:t>
      </w:r>
      <w:r w:rsidRPr="00346DB9">
        <w:rPr>
          <w:b/>
          <w:bCs/>
        </w:rPr>
        <w:t>tomatoes</w:t>
      </w:r>
      <w:r w:rsidRPr="00346DB9">
        <w:t xml:space="preserve"> and </w:t>
      </w:r>
      <w:r w:rsidRPr="00346DB9">
        <w:rPr>
          <w:b/>
          <w:bCs/>
        </w:rPr>
        <w:t>cucumbers</w:t>
      </w:r>
      <w:r w:rsidRPr="00346DB9">
        <w:t xml:space="preserve"> at the market</w:t>
      </w:r>
    </w:p>
    <w:p w14:paraId="04C12A39" w14:textId="1E04D002" w:rsidR="00346DB9" w:rsidRPr="00346DB9" w:rsidRDefault="00B83583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="00346DB9"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 w:rsidR="00346DB9">
        <w:rPr>
          <w:b/>
          <w:bCs/>
        </w:rPr>
        <w:t>s:</w:t>
      </w:r>
    </w:p>
    <w:p w14:paraId="5525CF59" w14:textId="276319AA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tomato price</w:t>
      </w:r>
    </w:p>
    <w:p w14:paraId="1FDC43BC" w14:textId="20D8EBD1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tomato quantity</w:t>
      </w:r>
    </w:p>
    <w:p w14:paraId="3CDB6F91" w14:textId="01506D5D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cucumber price</w:t>
      </w:r>
    </w:p>
    <w:p w14:paraId="05803EAA" w14:textId="45DF2E6C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cucumber quantity</w:t>
      </w:r>
    </w:p>
    <w:p w14:paraId="1ACFE4ED" w14:textId="4DE65C0A" w:rsidR="003071EC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>
        <w:t xml:space="preserve">Calculate the total cost of the production by given </w:t>
      </w:r>
      <w:r w:rsidRPr="00346DB9">
        <w:rPr>
          <w:b/>
          <w:bCs/>
        </w:rPr>
        <w:t>quantities</w:t>
      </w:r>
      <w:r>
        <w:t xml:space="preserve"> and </w:t>
      </w:r>
      <w:r w:rsidRPr="00346DB9">
        <w:rPr>
          <w:b/>
          <w:bCs/>
        </w:rPr>
        <w:t>prices</w:t>
      </w:r>
    </w:p>
    <w:p w14:paraId="1965C4A6" w14:textId="31886BE6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 w:rsidRPr="00346DB9">
        <w:t xml:space="preserve">Print the </w:t>
      </w:r>
      <w:r w:rsidRPr="00346DB9">
        <w:rPr>
          <w:b/>
          <w:bCs/>
        </w:rPr>
        <w:t xml:space="preserve">total cost,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digit</w:t>
      </w:r>
    </w:p>
    <w:p w14:paraId="5E1C0BDB" w14:textId="62469C1C" w:rsidR="003071EC" w:rsidRPr="00FF3E01" w:rsidRDefault="003071EC" w:rsidP="003071E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276"/>
        <w:gridCol w:w="5103"/>
      </w:tblGrid>
      <w:tr w:rsidR="00AF54C8" w:rsidRPr="00CB3FE8" w14:paraId="28C1C90F" w14:textId="008FA77F" w:rsidTr="00AF54C8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17AA2BC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1960D8" w14:textId="363CB91C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CB3FE8" w14:paraId="4C27429F" w14:textId="42A510AB" w:rsidTr="00AF54C8">
        <w:trPr>
          <w:trHeight w:val="20"/>
        </w:trPr>
        <w:tc>
          <w:tcPr>
            <w:tcW w:w="1234" w:type="dxa"/>
            <w:shd w:val="clear" w:color="auto" w:fill="auto"/>
          </w:tcPr>
          <w:p w14:paraId="3FEAF329" w14:textId="6648D33C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195B2A">
              <w:rPr>
                <w:rFonts w:ascii="Consolas" w:hAnsi="Consolas"/>
                <w:noProof/>
                <w:color w:val="FF0000"/>
              </w:rPr>
              <w:t>42.50</w:t>
            </w:r>
          </w:p>
          <w:p w14:paraId="337F4E6D" w14:textId="77777777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195B2A">
              <w:rPr>
                <w:rFonts w:ascii="Consolas" w:hAnsi="Consolas"/>
                <w:noProof/>
                <w:color w:val="00B050"/>
              </w:rPr>
              <w:t>3.30</w:t>
            </w:r>
          </w:p>
          <w:p w14:paraId="35F07FF8" w14:textId="292E0A2B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0070C0"/>
                <w:lang w:val="bg-BG"/>
              </w:rPr>
            </w:pPr>
            <w:r w:rsidRPr="00195B2A">
              <w:rPr>
                <w:rFonts w:ascii="Consolas" w:hAnsi="Consolas"/>
                <w:noProof/>
                <w:color w:val="0070C0"/>
              </w:rPr>
              <w:t>60.80</w:t>
            </w:r>
          </w:p>
          <w:p w14:paraId="34ECF908" w14:textId="14A1B12D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5B2A">
              <w:rPr>
                <w:rFonts w:ascii="Consolas" w:hAnsi="Consolas"/>
                <w:noProof/>
                <w:color w:val="7030A0"/>
              </w:rPr>
              <w:t>1.80</w:t>
            </w:r>
          </w:p>
        </w:tc>
        <w:tc>
          <w:tcPr>
            <w:tcW w:w="1276" w:type="dxa"/>
            <w:shd w:val="clear" w:color="auto" w:fill="auto"/>
          </w:tcPr>
          <w:p w14:paraId="021A75D6" w14:textId="72A87FBC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195B2A">
              <w:rPr>
                <w:rFonts w:ascii="Consolas" w:hAnsi="Consolas"/>
                <w:noProof/>
              </w:rPr>
              <w:t>249.69</w:t>
            </w:r>
          </w:p>
        </w:tc>
        <w:tc>
          <w:tcPr>
            <w:tcW w:w="5103" w:type="dxa"/>
          </w:tcPr>
          <w:p w14:paraId="02B0F54D" w14:textId="312C56CB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matoes: </w:t>
            </w:r>
            <w:r w:rsidRPr="00374D02">
              <w:rPr>
                <w:rFonts w:cstheme="minorHAnsi"/>
                <w:noProof/>
                <w:color w:val="FF0000"/>
              </w:rPr>
              <w:t xml:space="preserve">42.5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50"/>
              </w:rPr>
              <w:t xml:space="preserve">3.30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</w:rPr>
              <w:t>140.25</w:t>
            </w:r>
          </w:p>
          <w:p w14:paraId="5D580B3D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Cucumbers: </w:t>
            </w:r>
            <w:r w:rsidRPr="00374D02">
              <w:rPr>
                <w:rFonts w:cstheme="minorHAnsi"/>
                <w:noProof/>
                <w:color w:val="0070C0"/>
              </w:rPr>
              <w:t xml:space="preserve">60.8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7030A0"/>
              </w:rPr>
              <w:t xml:space="preserve">1.80 </w:t>
            </w:r>
            <w:r w:rsidRPr="00374D02">
              <w:rPr>
                <w:rFonts w:cstheme="minorHAnsi"/>
                <w:noProof/>
              </w:rPr>
              <w:t>= 109.44</w:t>
            </w:r>
          </w:p>
          <w:p w14:paraId="517D3910" w14:textId="3362D5BE" w:rsidR="00AF54C8" w:rsidRPr="00AF54C8" w:rsidRDefault="00AF54C8" w:rsidP="00AF54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tal cost: </w:t>
            </w:r>
            <w:r w:rsidRPr="00374D02">
              <w:rPr>
                <w:rFonts w:cstheme="minorHAnsi"/>
                <w:noProof/>
                <w:color w:val="FFC000"/>
              </w:rPr>
              <w:t xml:space="preserve">140.25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109.44 </w:t>
            </w:r>
            <w:r w:rsidRPr="00374D02">
              <w:rPr>
                <w:rFonts w:cstheme="minorHAnsi"/>
                <w:noProof/>
              </w:rPr>
              <w:t>= 249.69</w:t>
            </w:r>
          </w:p>
        </w:tc>
      </w:tr>
    </w:tbl>
    <w:p w14:paraId="6753C904" w14:textId="7F881248" w:rsidR="002C5B2F" w:rsidRPr="00567E00" w:rsidRDefault="00AF54C8" w:rsidP="002C5B2F">
      <w:pPr>
        <w:pStyle w:val="Heading2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>Tiles</w:t>
      </w:r>
    </w:p>
    <w:p w14:paraId="5AA61B74" w14:textId="4194CDFC" w:rsidR="00AF54C8" w:rsidRPr="00B83583" w:rsidRDefault="00AF54C8" w:rsidP="00AF54C8">
      <w:pPr>
        <w:rPr>
          <w:lang w:val="bg-BG"/>
        </w:rPr>
      </w:pPr>
      <w:r w:rsidRPr="00B83583">
        <w:t xml:space="preserve">Write a program </w:t>
      </w:r>
      <w:r>
        <w:t>that:</w:t>
      </w:r>
    </w:p>
    <w:p w14:paraId="317827E7" w14:textId="36ED8541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="00346DB9" w:rsidRPr="00346DB9">
        <w:t xml:space="preserve"> </w:t>
      </w:r>
      <w:r w:rsidRPr="00AF54C8">
        <w:rPr>
          <w:b/>
          <w:bCs/>
        </w:rPr>
        <w:t xml:space="preserve">rectangular bathroom </w:t>
      </w:r>
      <w:r w:rsidRPr="00AF54C8">
        <w:t xml:space="preserve">of size </w:t>
      </w:r>
      <w:r w:rsidRPr="00AF54C8">
        <w:rPr>
          <w:b/>
          <w:bCs/>
        </w:rPr>
        <w:t>W</w:t>
      </w:r>
      <w:r w:rsidRPr="00AF54C8">
        <w:t xml:space="preserve"> x </w:t>
      </w:r>
      <w:r w:rsidRPr="00AF54C8">
        <w:rPr>
          <w:b/>
          <w:bCs/>
        </w:rPr>
        <w:t>H</w:t>
      </w:r>
    </w:p>
    <w:p w14:paraId="511DE1A2" w14:textId="71CD9F58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We want to cover it </w:t>
      </w:r>
      <w:r w:rsidR="00802135">
        <w:t>with</w:t>
      </w:r>
      <w:r w:rsidRPr="00AF54C8">
        <w:t xml:space="preserve"> </w:t>
      </w:r>
      <w:r w:rsidRPr="00AF54C8">
        <w:rPr>
          <w:b/>
          <w:bCs/>
        </w:rPr>
        <w:t>tiles</w:t>
      </w:r>
      <w:r w:rsidRPr="00AF54C8">
        <w:t xml:space="preserve"> of size </w:t>
      </w:r>
      <w:proofErr w:type="spellStart"/>
      <w:r w:rsidRPr="00AF54C8">
        <w:rPr>
          <w:b/>
          <w:bCs/>
        </w:rPr>
        <w:t>Wt</w:t>
      </w:r>
      <w:proofErr w:type="spellEnd"/>
      <w:r w:rsidRPr="00AF54C8">
        <w:t xml:space="preserve"> x </w:t>
      </w:r>
      <w:proofErr w:type="spellStart"/>
      <w:r w:rsidRPr="00AF54C8">
        <w:rPr>
          <w:b/>
          <w:bCs/>
        </w:rPr>
        <w:t>Ht</w:t>
      </w:r>
      <w:proofErr w:type="spellEnd"/>
    </w:p>
    <w:p w14:paraId="699F9EEF" w14:textId="6BE2C387" w:rsidR="00AF54C8" w:rsidRPr="00346DB9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>
        <w:rPr>
          <w:b/>
          <w:bCs/>
        </w:rPr>
        <w:t>s:</w:t>
      </w:r>
    </w:p>
    <w:p w14:paraId="2BA124BF" w14:textId="643A4368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bathroom width (W)</w:t>
      </w:r>
    </w:p>
    <w:p w14:paraId="600B78C5" w14:textId="78614D9E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bathroom height (H)</w:t>
      </w:r>
    </w:p>
    <w:p w14:paraId="3324FF0D" w14:textId="105E41F3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tile width (</w:t>
      </w:r>
      <w:proofErr w:type="spellStart"/>
      <w:r>
        <w:rPr>
          <w:b/>
          <w:bCs/>
        </w:rPr>
        <w:t>Wt</w:t>
      </w:r>
      <w:proofErr w:type="spellEnd"/>
      <w:r>
        <w:rPr>
          <w:b/>
          <w:bCs/>
        </w:rPr>
        <w:t>)</w:t>
      </w:r>
    </w:p>
    <w:p w14:paraId="2D595543" w14:textId="3185746A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tile height (</w:t>
      </w:r>
      <w:proofErr w:type="spellStart"/>
      <w:r>
        <w:rPr>
          <w:b/>
          <w:bCs/>
        </w:rPr>
        <w:t>Ht</w:t>
      </w:r>
      <w:proofErr w:type="spellEnd"/>
      <w:r>
        <w:rPr>
          <w:b/>
          <w:bCs/>
        </w:rPr>
        <w:t>)</w:t>
      </w:r>
    </w:p>
    <w:p w14:paraId="3D6120B2" w14:textId="74FC0E4F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Calculate </w:t>
      </w:r>
      <w:r w:rsidRPr="00AF54C8">
        <w:rPr>
          <w:b/>
          <w:bCs/>
        </w:rPr>
        <w:t xml:space="preserve">how many tiles </w:t>
      </w:r>
      <w:r w:rsidRPr="00AF54C8">
        <w:t xml:space="preserve">will be needed </w:t>
      </w:r>
      <w:r w:rsidRPr="00AF54C8">
        <w:rPr>
          <w:b/>
          <w:bCs/>
        </w:rPr>
        <w:t>(add</w:t>
      </w:r>
      <w:r w:rsidRPr="00974B8D">
        <w:rPr>
          <w:b/>
          <w:bCs/>
        </w:rPr>
        <w:t xml:space="preserve"> </w:t>
      </w:r>
      <w:r w:rsidRPr="00AF54C8">
        <w:rPr>
          <w:b/>
          <w:bCs/>
          <w:color w:val="92D050"/>
        </w:rPr>
        <w:t>10%</w:t>
      </w:r>
      <w:r w:rsidRPr="00AF54C8">
        <w:rPr>
          <w:b/>
          <w:bCs/>
        </w:rPr>
        <w:t xml:space="preserve"> surplus</w:t>
      </w:r>
      <w:r w:rsidRPr="00974B8D">
        <w:rPr>
          <w:b/>
          <w:bCs/>
        </w:rPr>
        <w:t>)</w:t>
      </w:r>
    </w:p>
    <w:p w14:paraId="524F4550" w14:textId="1D7894C2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b/>
          <w:bCs/>
          <w:lang w:val="bg-BG"/>
        </w:rPr>
      </w:pPr>
      <w:r w:rsidRPr="00346DB9">
        <w:t xml:space="preserve">Print the </w:t>
      </w:r>
      <w:r>
        <w:rPr>
          <w:b/>
          <w:bCs/>
        </w:rPr>
        <w:t>count of the needed tiles, rounded</w:t>
      </w:r>
      <w:r w:rsidRPr="00AF54C8">
        <w:rPr>
          <w:b/>
          <w:bCs/>
        </w:rPr>
        <w:t xml:space="preserve"> to the nearest integer</w:t>
      </w:r>
    </w:p>
    <w:p w14:paraId="1A5803AB" w14:textId="7C41EC36" w:rsidR="002C5B2F" w:rsidRPr="00FF3E01" w:rsidRDefault="002C5B2F" w:rsidP="002C5B2F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79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83"/>
        <w:gridCol w:w="981"/>
        <w:gridCol w:w="5656"/>
      </w:tblGrid>
      <w:tr w:rsidR="00AF54C8" w:rsidRPr="00567E00" w14:paraId="4CEB5035" w14:textId="1D263EBD" w:rsidTr="00974B8D">
        <w:trPr>
          <w:trHeight w:val="196"/>
        </w:trPr>
        <w:tc>
          <w:tcPr>
            <w:tcW w:w="1283" w:type="dxa"/>
            <w:shd w:val="clear" w:color="auto" w:fill="D9D9D9" w:themeFill="background1" w:themeFillShade="D9"/>
            <w:vAlign w:val="center"/>
          </w:tcPr>
          <w:p w14:paraId="023EC076" w14:textId="5AAD4E2C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3C6A166E" w14:textId="2A4EBF77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Output</w:t>
            </w:r>
          </w:p>
        </w:tc>
        <w:tc>
          <w:tcPr>
            <w:tcW w:w="5656" w:type="dxa"/>
            <w:shd w:val="clear" w:color="auto" w:fill="D9D9D9" w:themeFill="background1" w:themeFillShade="D9"/>
            <w:vAlign w:val="center"/>
          </w:tcPr>
          <w:p w14:paraId="5F419DBE" w14:textId="15CA8A87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567E00" w14:paraId="7E56F94D" w14:textId="734D6DFE" w:rsidTr="00974B8D">
        <w:trPr>
          <w:trHeight w:val="372"/>
        </w:trPr>
        <w:tc>
          <w:tcPr>
            <w:tcW w:w="1283" w:type="dxa"/>
          </w:tcPr>
          <w:p w14:paraId="48AFFCE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FF0000"/>
              </w:rPr>
              <w:t>3.3</w:t>
            </w:r>
          </w:p>
          <w:p w14:paraId="22856C54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4BACC6" w:themeColor="accent5"/>
                <w:lang w:val="bg-BG"/>
              </w:rPr>
            </w:pPr>
            <w:r w:rsidRPr="00AF54C8">
              <w:rPr>
                <w:rFonts w:ascii="Consolas" w:hAnsi="Consolas"/>
                <w:noProof/>
                <w:color w:val="4BACC6" w:themeColor="accent5"/>
              </w:rPr>
              <w:t>2.2</w:t>
            </w:r>
          </w:p>
          <w:p w14:paraId="7399A08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50"/>
                <w:lang w:val="bg-BG"/>
              </w:rPr>
              <w:t>0.25</w:t>
            </w:r>
          </w:p>
          <w:p w14:paraId="7A70CE5A" w14:textId="7314B8DE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F0"/>
                <w:lang w:val="bg-BG"/>
              </w:rPr>
              <w:t>0.75</w:t>
            </w:r>
          </w:p>
        </w:tc>
        <w:tc>
          <w:tcPr>
            <w:tcW w:w="981" w:type="dxa"/>
          </w:tcPr>
          <w:p w14:paraId="54A94F60" w14:textId="0C859354" w:rsidR="00AF54C8" w:rsidRPr="00163799" w:rsidRDefault="00AF54C8" w:rsidP="00AF54C8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5656" w:type="dxa"/>
          </w:tcPr>
          <w:p w14:paraId="1DD920C7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Bathroom area = </w:t>
            </w:r>
            <w:r w:rsidRPr="00374D02">
              <w:rPr>
                <w:rFonts w:cstheme="minorHAnsi"/>
                <w:noProof/>
                <w:color w:val="FF0000"/>
              </w:rPr>
              <w:t xml:space="preserve">3.3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2.2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7030A0"/>
              </w:rPr>
              <w:t>7.26</w:t>
            </w:r>
          </w:p>
          <w:p w14:paraId="320403B4" w14:textId="77777777" w:rsidR="00AF54C8" w:rsidRPr="00374D02" w:rsidRDefault="00974B8D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Add surplus = </w:t>
            </w:r>
            <w:r w:rsidRPr="00374D02">
              <w:rPr>
                <w:rFonts w:cstheme="minorHAnsi"/>
                <w:noProof/>
                <w:color w:val="7030A0"/>
              </w:rPr>
              <w:t xml:space="preserve">7.26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92D050"/>
              </w:rPr>
              <w:t xml:space="preserve">10%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0070C0"/>
              </w:rPr>
              <w:t>7.986</w:t>
            </w:r>
          </w:p>
          <w:p w14:paraId="68FF2CB7" w14:textId="77777777" w:rsidR="00974B8D" w:rsidRPr="00374D02" w:rsidRDefault="00974B8D" w:rsidP="00AF54C8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374D02">
              <w:rPr>
                <w:rFonts w:cstheme="minorHAnsi"/>
                <w:noProof/>
              </w:rPr>
              <w:t xml:space="preserve">Tile area = </w:t>
            </w:r>
            <w:r w:rsidRPr="00374D02">
              <w:rPr>
                <w:rFonts w:cstheme="minorHAnsi"/>
                <w:noProof/>
                <w:color w:val="00B050"/>
              </w:rPr>
              <w:t xml:space="preserve">0.25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F0"/>
              </w:rPr>
              <w:t>0.75</w:t>
            </w:r>
            <w:r w:rsidRPr="00374D02">
              <w:rPr>
                <w:rFonts w:cstheme="minorHAnsi"/>
                <w:noProof/>
                <w:color w:val="00B0F0"/>
                <w:lang w:val="bg-BG"/>
              </w:rPr>
              <w:t xml:space="preserve"> </w:t>
            </w:r>
            <w:r w:rsidRPr="00374D02">
              <w:rPr>
                <w:rFonts w:cstheme="minorHAnsi"/>
                <w:noProof/>
                <w:lang w:val="bg-BG"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</w:p>
          <w:p w14:paraId="7C819FA8" w14:textId="61BA99AC" w:rsidR="00974B8D" w:rsidRPr="00974B8D" w:rsidRDefault="00974B8D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iles needed = </w:t>
            </w:r>
            <w:r w:rsidRPr="00374D02">
              <w:rPr>
                <w:rFonts w:cstheme="minorHAnsi"/>
                <w:noProof/>
                <w:color w:val="0070C0"/>
              </w:rPr>
              <w:t xml:space="preserve">7.986 </w:t>
            </w:r>
            <w:r w:rsidRPr="00374D02">
              <w:rPr>
                <w:rFonts w:cstheme="minorHAnsi"/>
                <w:noProof/>
              </w:rPr>
              <w:t xml:space="preserve">/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  <w:r w:rsidRPr="00374D02">
              <w:rPr>
                <w:rFonts w:cstheme="minorHAnsi"/>
                <w:noProof/>
                <w:color w:val="FFC000"/>
              </w:rPr>
              <w:t xml:space="preserve"> </w:t>
            </w:r>
            <w:r w:rsidRPr="00374D02">
              <w:rPr>
                <w:rFonts w:cstheme="minorHAnsi"/>
                <w:noProof/>
              </w:rPr>
              <w:t>= 42.592 ~ 43</w:t>
            </w:r>
          </w:p>
        </w:tc>
      </w:tr>
    </w:tbl>
    <w:p w14:paraId="6DE43AE3" w14:textId="7E7FA2C7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Deposit Calculator</w:t>
      </w:r>
    </w:p>
    <w:p w14:paraId="67B406C8" w14:textId="77777777" w:rsidR="00974B8D" w:rsidRDefault="00974B8D" w:rsidP="00974B8D">
      <w:pPr>
        <w:jc w:val="both"/>
        <w:rPr>
          <w:lang w:val="bg-BG"/>
        </w:rPr>
      </w:pPr>
      <w:r>
        <w:t xml:space="preserve">Write a program that calculates how </w:t>
      </w:r>
      <w:r w:rsidRPr="00152F2A">
        <w:rPr>
          <w:b/>
          <w:bCs/>
        </w:rPr>
        <w:t>much you</w:t>
      </w:r>
      <w:r>
        <w:t xml:space="preserve"> will receive at the end of </w:t>
      </w:r>
      <w:r w:rsidRPr="00152F2A">
        <w:rPr>
          <w:b/>
          <w:bCs/>
        </w:rPr>
        <w:t>the deposit period</w:t>
      </w:r>
      <w:r>
        <w:t xml:space="preserve"> at a certain </w:t>
      </w:r>
      <w:r w:rsidRPr="00152F2A">
        <w:rPr>
          <w:b/>
          <w:bCs/>
        </w:rPr>
        <w:t>interest rate</w:t>
      </w:r>
      <w:r>
        <w:t xml:space="preserve">. Use the following formula: </w:t>
      </w:r>
    </w:p>
    <w:p w14:paraId="00750B4A" w14:textId="77777777" w:rsidR="00974B8D" w:rsidRPr="00CA640C" w:rsidRDefault="00974B8D" w:rsidP="00974B8D">
      <w:pPr>
        <w:jc w:val="both"/>
        <w:rPr>
          <w:b/>
          <w:bCs/>
          <w:lang w:val="bg-BG"/>
        </w:rPr>
      </w:pPr>
      <w:r w:rsidRPr="00CA640C">
        <w:rPr>
          <w:b/>
          <w:bCs/>
        </w:rPr>
        <w:t xml:space="preserve">amount = deposited amount + term of deposit * (deposited amount * annual interest rate) / </w:t>
      </w:r>
      <w:r w:rsidRPr="0075472D">
        <w:rPr>
          <w:b/>
          <w:bCs/>
        </w:rPr>
        <w:t>12</w:t>
      </w:r>
    </w:p>
    <w:p w14:paraId="253EC730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746C43D8" w14:textId="77777777" w:rsidR="00974B8D" w:rsidRPr="00AA2715" w:rsidRDefault="00974B8D" w:rsidP="00974B8D">
      <w:pPr>
        <w:jc w:val="both"/>
        <w:rPr>
          <w:lang w:val="bg-BG"/>
        </w:rPr>
      </w:pPr>
      <w:r w:rsidRPr="00AA2715">
        <w:t xml:space="preserve">From the console read </w:t>
      </w:r>
      <w:r>
        <w:rPr>
          <w:b/>
        </w:rPr>
        <w:t>3 lines</w:t>
      </w:r>
      <w:r w:rsidRPr="00491C1C">
        <w:t>:</w:t>
      </w:r>
    </w:p>
    <w:p w14:paraId="78739EC7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lastRenderedPageBreak/>
        <w:t>Deposited amount – real number in the range [100.00 ... 10000.00]</w:t>
      </w:r>
    </w:p>
    <w:p w14:paraId="069F30B5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Term of the deposit (in months) – an integer in the range [1... 12]</w:t>
      </w:r>
    </w:p>
    <w:p w14:paraId="241C3F56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Annual interest rate – real number in the range [0.00 ... 100.00]</w:t>
      </w:r>
    </w:p>
    <w:p w14:paraId="6AB686D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775F62E1" w14:textId="77777777" w:rsidR="00974B8D" w:rsidRDefault="00974B8D" w:rsidP="00974B8D">
      <w:pPr>
        <w:rPr>
          <w:lang w:val="bg-BG"/>
        </w:rPr>
      </w:pPr>
      <w:r w:rsidRPr="00AA2715">
        <w:t>Print the amount on the console at the end of the term.</w:t>
      </w:r>
    </w:p>
    <w:p w14:paraId="21615936" w14:textId="27A1C1DE" w:rsidR="00974B8D" w:rsidRPr="00FF3E01" w:rsidRDefault="00974B8D" w:rsidP="00974B8D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974B8D" w:rsidRPr="00AA2715" w14:paraId="5A51C63E" w14:textId="77777777" w:rsidTr="00AD1E4D">
        <w:tc>
          <w:tcPr>
            <w:tcW w:w="715" w:type="dxa"/>
            <w:shd w:val="clear" w:color="auto" w:fill="D9D9D9"/>
          </w:tcPr>
          <w:p w14:paraId="2EA82FAE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39EF7F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1AA580FA" w14:textId="0A23BD4A" w:rsidR="00974B8D" w:rsidRPr="00AA2715" w:rsidRDefault="00974B8D" w:rsidP="00195B2A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187A12" w14:paraId="79271A92" w14:textId="77777777" w:rsidTr="00AD1E4D">
        <w:trPr>
          <w:trHeight w:val="406"/>
        </w:trPr>
        <w:tc>
          <w:tcPr>
            <w:tcW w:w="715" w:type="dxa"/>
          </w:tcPr>
          <w:p w14:paraId="0E2F270C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00</w:t>
            </w:r>
          </w:p>
          <w:p w14:paraId="41F9A7C3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  <w:p w14:paraId="21A5CAB8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5.7</w:t>
            </w:r>
          </w:p>
        </w:tc>
        <w:tc>
          <w:tcPr>
            <w:tcW w:w="2160" w:type="dxa"/>
          </w:tcPr>
          <w:p w14:paraId="705EB761" w14:textId="77777777" w:rsidR="00974B8D" w:rsidRPr="00A753C4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202.85</w:t>
            </w:r>
          </w:p>
        </w:tc>
        <w:tc>
          <w:tcPr>
            <w:tcW w:w="7326" w:type="dxa"/>
          </w:tcPr>
          <w:p w14:paraId="7CADE977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200 </w:t>
            </w:r>
            <w:r>
              <w:rPr>
                <w:rFonts w:eastAsia="Calibri" w:cs="Times New Roman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</w:rPr>
              <w:t>5.7</w:t>
            </w:r>
            <w:r>
              <w:rPr>
                <w:rFonts w:eastAsia="Calibri" w:cs="Times New Roman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>BGN.</w:t>
            </w:r>
          </w:p>
          <w:p w14:paraId="36E2635B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 xml:space="preserve">0.95 </w:t>
            </w:r>
            <w:r>
              <w:rPr>
                <w:rFonts w:eastAsia="Calibri" w:cs="Times New Roman"/>
              </w:rPr>
              <w:t>BGN.</w:t>
            </w:r>
          </w:p>
          <w:p w14:paraId="260A6D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 200 BGN + </w:t>
            </w:r>
            <w:r>
              <w:rPr>
                <w:rFonts w:eastAsia="Calibri" w:cs="Times New Roman"/>
              </w:rPr>
              <w:t>3</w:t>
            </w:r>
            <w:r w:rsidRPr="00252752">
              <w:rPr>
                <w:rFonts w:eastAsia="Calibri" w:cs="Times New Roman"/>
                <w:b/>
                <w:bCs/>
                <w:color w:val="FF0000"/>
              </w:rPr>
              <w:t xml:space="preserve"> * </w:t>
            </w:r>
            <w:r>
              <w:rPr>
                <w:rFonts w:eastAsia="Calibri" w:cs="Times New Roman"/>
              </w:rPr>
              <w:t xml:space="preserve">0.95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>BGN = 202.85 BGN</w:t>
            </w:r>
            <w:r>
              <w:rPr>
                <w:rFonts w:eastAsia="Calibri" w:cs="Times New Roman"/>
              </w:rPr>
              <w:t xml:space="preserve"> </w:t>
            </w:r>
          </w:p>
        </w:tc>
      </w:tr>
      <w:tr w:rsidR="00974B8D" w:rsidRPr="00AA2715" w14:paraId="726D8A7F" w14:textId="77777777" w:rsidTr="00AD1E4D">
        <w:trPr>
          <w:trHeight w:val="406"/>
        </w:trPr>
        <w:tc>
          <w:tcPr>
            <w:tcW w:w="715" w:type="dxa"/>
          </w:tcPr>
          <w:p w14:paraId="5A97E771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350</w:t>
            </w:r>
          </w:p>
          <w:p w14:paraId="1096C700" w14:textId="77777777" w:rsidR="00974B8D" w:rsidRPr="00450341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035D0287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7</w:t>
            </w:r>
          </w:p>
          <w:p w14:paraId="22369903" w14:textId="77777777" w:rsidR="00974B8D" w:rsidRPr="00194AA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2398C2C3" w14:textId="77777777" w:rsidR="00974B8D" w:rsidRPr="001F4E60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</w:rPr>
              <w:t>2432.25</w:t>
            </w:r>
          </w:p>
        </w:tc>
        <w:tc>
          <w:tcPr>
            <w:tcW w:w="7326" w:type="dxa"/>
          </w:tcPr>
          <w:p w14:paraId="36746EE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</w:rPr>
              <w:t>7</w:t>
            </w:r>
            <w:r>
              <w:rPr>
                <w:rFonts w:eastAsia="Calibri" w:cs="Times New Roman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>BGN.</w:t>
            </w:r>
          </w:p>
          <w:p w14:paraId="2BD0943A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Lv.</w:t>
            </w:r>
          </w:p>
          <w:p w14:paraId="7BD340E5" w14:textId="77777777" w:rsidR="00974B8D" w:rsidRPr="00AA271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 xml:space="preserve">BGN + </w:t>
            </w:r>
            <w:r>
              <w:rPr>
                <w:rFonts w:eastAsia="Calibri" w:cs="Times New Roman"/>
                <w:b/>
                <w:bCs/>
                <w:color w:val="FF0000"/>
              </w:rPr>
              <w:t>6</w:t>
            </w:r>
            <w:r>
              <w:rPr>
                <w:rFonts w:eastAsia="Calibri" w:cs="Times New Roman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= 202.85 BGN</w:t>
            </w:r>
          </w:p>
        </w:tc>
      </w:tr>
    </w:tbl>
    <w:p w14:paraId="6FBC0DF3" w14:textId="7B2D3AE8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Mandatory Literature</w:t>
      </w:r>
    </w:p>
    <w:p w14:paraId="1C70250E" w14:textId="7866EE86" w:rsidR="00974B8D" w:rsidRPr="005A1D11" w:rsidRDefault="00974B8D" w:rsidP="00974B8D">
      <w:pPr>
        <w:jc w:val="both"/>
        <w:rPr>
          <w:lang w:val="bg-BG"/>
        </w:rPr>
      </w:pPr>
      <w:r>
        <w:t xml:space="preserve">For the summer holidays, there are a certain number of books on Joro's list of mandatory literature. Since Joro prefers to play with friends outside, your task is to help him calculate how many </w:t>
      </w:r>
      <w:r w:rsidRPr="005766C9">
        <w:rPr>
          <w:b/>
          <w:bCs/>
        </w:rPr>
        <w:t>hours a day</w:t>
      </w:r>
      <w:r>
        <w:t xml:space="preserve"> he should devote to read</w:t>
      </w:r>
      <w:r w:rsidR="00802135">
        <w:t>ing</w:t>
      </w:r>
      <w:r>
        <w:t xml:space="preserve"> the necessary literature.</w:t>
      </w:r>
    </w:p>
    <w:p w14:paraId="154A54A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5F9DE726" w14:textId="77777777" w:rsidR="00974B8D" w:rsidRPr="00AA2715" w:rsidRDefault="00974B8D" w:rsidP="00974B8D">
      <w:pPr>
        <w:jc w:val="both"/>
        <w:rPr>
          <w:lang w:val="bg-BG"/>
        </w:rPr>
      </w:pPr>
      <w:r>
        <w:t xml:space="preserve">Read </w:t>
      </w:r>
      <w:r w:rsidRPr="00E36F68">
        <w:rPr>
          <w:b/>
          <w:bCs/>
        </w:rPr>
        <w:t>3 lines</w:t>
      </w:r>
      <w:r>
        <w:t xml:space="preserve"> f</w:t>
      </w:r>
      <w:r w:rsidRPr="00AA2715">
        <w:t>rom the console</w:t>
      </w:r>
      <w:r w:rsidRPr="00491C1C">
        <w:t>:</w:t>
      </w:r>
    </w:p>
    <w:p w14:paraId="47B99943" w14:textId="17F9ADE3" w:rsidR="00974B8D" w:rsidRPr="00AA2715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Number of pages </w:t>
      </w:r>
      <w:r w:rsidRPr="005A1D11">
        <w:rPr>
          <w:bCs/>
        </w:rPr>
        <w:t xml:space="preserve">in the current book </w:t>
      </w:r>
      <w:r w:rsidRPr="00491C1C">
        <w:rPr>
          <w:b/>
        </w:rPr>
        <w:t>– an integer in the range [1... 1000]</w:t>
      </w:r>
      <w:r w:rsidR="00195B2A">
        <w:rPr>
          <w:b/>
        </w:rPr>
        <w:t>.</w:t>
      </w:r>
    </w:p>
    <w:p w14:paraId="36396DDE" w14:textId="176BA731" w:rsidR="00974B8D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Pages </w:t>
      </w:r>
      <w:r>
        <w:rPr>
          <w:bCs/>
        </w:rPr>
        <w:t xml:space="preserve">that he reads </w:t>
      </w:r>
      <w:r w:rsidRPr="00E36F68">
        <w:rPr>
          <w:b/>
        </w:rPr>
        <w:t>in 1 hour</w:t>
      </w:r>
      <w:r>
        <w:rPr>
          <w:bCs/>
        </w:rPr>
        <w:t xml:space="preserve"> </w:t>
      </w:r>
      <w:r w:rsidRPr="00491C1C">
        <w:rPr>
          <w:b/>
        </w:rPr>
        <w:t>– an integer in the range [1... 1000]</w:t>
      </w:r>
      <w:r w:rsidR="00195B2A">
        <w:rPr>
          <w:b/>
        </w:rPr>
        <w:t>.</w:t>
      </w:r>
    </w:p>
    <w:p w14:paraId="54389EE9" w14:textId="1F6F99CA" w:rsidR="00974B8D" w:rsidRPr="00A70E4C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The number of days </w:t>
      </w:r>
      <w:r>
        <w:rPr>
          <w:bCs/>
        </w:rPr>
        <w:t xml:space="preserve">he needs to finish the book – </w:t>
      </w:r>
      <w:r>
        <w:rPr>
          <w:b/>
        </w:rPr>
        <w:t>an integer in the range [1... 1000]</w:t>
      </w:r>
      <w:r w:rsidR="00195B2A">
        <w:rPr>
          <w:b/>
        </w:rPr>
        <w:t>.</w:t>
      </w:r>
    </w:p>
    <w:p w14:paraId="1B353281" w14:textId="77777777" w:rsidR="00974B8D" w:rsidRPr="00974B8D" w:rsidRDefault="00974B8D" w:rsidP="00974B8D">
      <w:pPr>
        <w:jc w:val="both"/>
        <w:rPr>
          <w:b/>
        </w:rPr>
      </w:pPr>
      <w:r w:rsidRPr="00974B8D">
        <w:rPr>
          <w:b/>
          <w:u w:val="single"/>
        </w:rPr>
        <w:t>Hint</w:t>
      </w:r>
      <w:r>
        <w:rPr>
          <w:b/>
        </w:rPr>
        <w:t xml:space="preserve">: </w:t>
      </w:r>
      <w:r w:rsidRPr="00974B8D">
        <w:rPr>
          <w:bCs/>
        </w:rPr>
        <w:t xml:space="preserve">For the operands of integer types, the result of the </w:t>
      </w:r>
      <w:r w:rsidRPr="00974B8D">
        <w:rPr>
          <w:b/>
        </w:rPr>
        <w:t>/</w:t>
      </w:r>
      <w:r w:rsidRPr="00974B8D">
        <w:rPr>
          <w:bCs/>
        </w:rPr>
        <w:t xml:space="preserve"> operator is of an integer type and equals the quotient of the two operands rounded towards zero</w:t>
      </w:r>
      <w:r w:rsidRPr="0046395D">
        <w:rPr>
          <w:b/>
          <w:i/>
          <w:iCs/>
        </w:rPr>
        <w:t>.</w:t>
      </w:r>
    </w:p>
    <w:p w14:paraId="62DF3AE1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28E2B689" w14:textId="77777777" w:rsidR="00974B8D" w:rsidRDefault="00974B8D" w:rsidP="00974B8D">
      <w:pPr>
        <w:rPr>
          <w:lang w:val="bg-BG"/>
        </w:rPr>
      </w:pPr>
      <w:r w:rsidRPr="00AA2715">
        <w:t xml:space="preserve">Print on the console the </w:t>
      </w:r>
      <w:r w:rsidRPr="005766C9">
        <w:rPr>
          <w:b/>
          <w:bCs/>
        </w:rPr>
        <w:t>number of hours</w:t>
      </w:r>
      <w:r>
        <w:t xml:space="preserve"> that Joro </w:t>
      </w:r>
      <w:proofErr w:type="gramStart"/>
      <w:r>
        <w:t>has to</w:t>
      </w:r>
      <w:proofErr w:type="gramEnd"/>
      <w:r>
        <w:t xml:space="preserve"> spend reading each day.</w:t>
      </w:r>
    </w:p>
    <w:p w14:paraId="1C8175B8" w14:textId="5ADD9318" w:rsidR="00974B8D" w:rsidRPr="00FF3E01" w:rsidRDefault="00974B8D" w:rsidP="00974B8D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974B8D" w:rsidRPr="00AA2715" w14:paraId="76F63459" w14:textId="77777777" w:rsidTr="00AD1E4D">
        <w:tc>
          <w:tcPr>
            <w:tcW w:w="715" w:type="dxa"/>
            <w:shd w:val="clear" w:color="auto" w:fill="D9D9D9"/>
          </w:tcPr>
          <w:p w14:paraId="2D8DE66B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7CD50CB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5AA13EE1" w14:textId="77777777" w:rsidR="00974B8D" w:rsidRPr="00AA2715" w:rsidRDefault="00974B8D" w:rsidP="00195B2A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187A12" w14:paraId="02AD8B0D" w14:textId="77777777" w:rsidTr="00AD1E4D">
        <w:trPr>
          <w:trHeight w:val="406"/>
        </w:trPr>
        <w:tc>
          <w:tcPr>
            <w:tcW w:w="715" w:type="dxa"/>
          </w:tcPr>
          <w:p w14:paraId="5E4328C6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212</w:t>
            </w:r>
          </w:p>
          <w:p w14:paraId="51802A3E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20</w:t>
            </w:r>
          </w:p>
          <w:p w14:paraId="3CE15F18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2</w:t>
            </w:r>
          </w:p>
        </w:tc>
        <w:tc>
          <w:tcPr>
            <w:tcW w:w="900" w:type="dxa"/>
          </w:tcPr>
          <w:p w14:paraId="2D09FC01" w14:textId="77777777" w:rsidR="00974B8D" w:rsidRPr="00152F2A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9090" w:type="dxa"/>
          </w:tcPr>
          <w:p w14:paraId="7315757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 w:rsidRPr="007261D3">
              <w:rPr>
                <w:rFonts w:eastAsia="Calibri" w:cs="Times New Roman"/>
                <w:b/>
                <w:bCs/>
                <w:color w:val="00B0F0"/>
              </w:rPr>
              <w:t>21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7261D3">
              <w:rPr>
                <w:rFonts w:eastAsia="Calibri" w:cs="Times New Roman"/>
                <w:b/>
                <w:bCs/>
                <w:color w:val="92D050"/>
              </w:rPr>
              <w:t>20</w:t>
            </w:r>
            <w:r>
              <w:rPr>
                <w:rFonts w:eastAsia="Calibri" w:cs="Times New Roman"/>
              </w:rPr>
              <w:t xml:space="preserve"> pages per hour = 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19497FC0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10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 w:rsidRPr="007261D3"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7261D3">
              <w:rPr>
                <w:rFonts w:eastAsia="Calibri" w:cs="Times New Roman"/>
                <w:b/>
                <w:bCs/>
                <w:color w:val="FF0000"/>
              </w:rPr>
              <w:t xml:space="preserve"> days = 5 hours per day</w:t>
            </w:r>
            <w:r>
              <w:rPr>
                <w:rFonts w:eastAsia="Calibri" w:cs="Times New Roman"/>
              </w:rPr>
              <w:t xml:space="preserve">  </w:t>
            </w:r>
          </w:p>
          <w:p w14:paraId="33B6B0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974B8D" w:rsidRPr="00AA2715" w14:paraId="0BC3A7D4" w14:textId="77777777" w:rsidTr="00AD1E4D">
        <w:trPr>
          <w:trHeight w:val="406"/>
        </w:trPr>
        <w:tc>
          <w:tcPr>
            <w:tcW w:w="715" w:type="dxa"/>
          </w:tcPr>
          <w:p w14:paraId="6A8990F9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432</w:t>
            </w:r>
          </w:p>
          <w:p w14:paraId="3A8B8131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</w:t>
            </w:r>
          </w:p>
          <w:p w14:paraId="14E7FB63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4</w:t>
            </w:r>
          </w:p>
        </w:tc>
        <w:tc>
          <w:tcPr>
            <w:tcW w:w="900" w:type="dxa"/>
          </w:tcPr>
          <w:p w14:paraId="22A3BC7D" w14:textId="77777777" w:rsidR="00974B8D" w:rsidRPr="00AF157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7</w:t>
            </w:r>
          </w:p>
        </w:tc>
        <w:tc>
          <w:tcPr>
            <w:tcW w:w="9090" w:type="dxa"/>
          </w:tcPr>
          <w:p w14:paraId="7E82D1BC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>
              <w:rPr>
                <w:rFonts w:eastAsia="Calibri" w:cs="Times New Roman"/>
                <w:b/>
                <w:bCs/>
                <w:color w:val="00B0F0"/>
              </w:rPr>
              <w:t>43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92D050"/>
              </w:rPr>
              <w:t>15</w:t>
            </w:r>
            <w:r>
              <w:rPr>
                <w:rFonts w:eastAsia="Calibri" w:cs="Times New Roman"/>
              </w:rPr>
              <w:t xml:space="preserve"> pages per hour = </w:t>
            </w:r>
            <w:r>
              <w:rPr>
                <w:rFonts w:eastAsia="Calibri" w:cs="Times New Roman"/>
                <w:b/>
                <w:bCs/>
                <w:color w:val="FFC000"/>
              </w:rPr>
              <w:t>28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6EB408D4" w14:textId="2801D209" w:rsidR="00974B8D" w:rsidRPr="003648F2" w:rsidRDefault="00974B8D" w:rsidP="003648F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28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b/>
                <w:bCs/>
                <w:color w:val="FF0000"/>
              </w:rPr>
              <w:t xml:space="preserve"> days = 7 hours per day</w:t>
            </w:r>
            <w:r>
              <w:rPr>
                <w:rFonts w:eastAsia="Calibri" w:cs="Times New Roman"/>
              </w:rPr>
              <w:t xml:space="preserve">  </w:t>
            </w:r>
          </w:p>
        </w:tc>
      </w:tr>
    </w:tbl>
    <w:p w14:paraId="5B73421C" w14:textId="77777777" w:rsidR="00974B8D" w:rsidRPr="00974B8D" w:rsidRDefault="00974B8D" w:rsidP="003648F2">
      <w:pPr>
        <w:pStyle w:val="Code"/>
        <w:rPr>
          <w:lang w:val="bg-BG"/>
        </w:rPr>
      </w:pPr>
    </w:p>
    <w:p w14:paraId="76210FEE" w14:textId="5B55F334" w:rsidR="00974B8D" w:rsidRDefault="00AA226C" w:rsidP="00974B8D">
      <w:pPr>
        <w:pStyle w:val="Heading2"/>
        <w:numPr>
          <w:ilvl w:val="0"/>
          <w:numId w:val="36"/>
        </w:numPr>
        <w:rPr>
          <w:lang w:val="bg-BG"/>
        </w:rPr>
      </w:pPr>
      <w:r>
        <w:lastRenderedPageBreak/>
        <w:t>Supplies for School</w:t>
      </w:r>
    </w:p>
    <w:p w14:paraId="6D6D10F6" w14:textId="77777777" w:rsidR="00974B8D" w:rsidRDefault="00974B8D" w:rsidP="00974B8D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 xml:space="preserve">The school year has already started and the 10B grade manager - Annie </w:t>
      </w:r>
      <w:proofErr w:type="gramStart"/>
      <w:r>
        <w:rPr>
          <w:rFonts w:ascii="Calibri" w:eastAsia="Calibri" w:hAnsi="Calibri" w:cs="Calibri"/>
        </w:rPr>
        <w:t>has to</w:t>
      </w:r>
      <w:proofErr w:type="gramEnd"/>
      <w:r>
        <w:rPr>
          <w:rFonts w:ascii="Calibri" w:eastAsia="Calibri" w:hAnsi="Calibri" w:cs="Calibri"/>
        </w:rPr>
        <w:t xml:space="preserve"> buy a certain number of </w:t>
      </w:r>
      <w:r w:rsidRPr="00E36F68">
        <w:rPr>
          <w:rFonts w:ascii="Calibri" w:eastAsia="Calibri" w:hAnsi="Calibri" w:cs="Calibri"/>
          <w:b/>
          <w:bCs/>
        </w:rPr>
        <w:t xml:space="preserve">packets of </w:t>
      </w:r>
      <w:r>
        <w:rPr>
          <w:rFonts w:ascii="Calibri" w:eastAsia="Calibri" w:hAnsi="Calibri" w:cs="Calibri"/>
          <w:b/>
          <w:bCs/>
        </w:rPr>
        <w:t>pens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 xml:space="preserve">packets with markers, </w:t>
      </w:r>
      <w:r>
        <w:rPr>
          <w:rFonts w:ascii="Calibri" w:eastAsia="Calibri" w:hAnsi="Calibri" w:cs="Calibri"/>
        </w:rPr>
        <w:t>as well as</w:t>
      </w:r>
      <w:r>
        <w:rPr>
          <w:rFonts w:ascii="Calibri" w:eastAsia="Calibri" w:hAnsi="Calibri" w:cs="Calibri"/>
          <w:b/>
          <w:bCs/>
        </w:rPr>
        <w:t xml:space="preserve"> board cleaner. </w:t>
      </w:r>
      <w:r>
        <w:rPr>
          <w:rFonts w:ascii="Calibri" w:eastAsia="Calibri" w:hAnsi="Calibri" w:cs="Calibri"/>
        </w:rPr>
        <w:t xml:space="preserve">She is a regular client of a bookstore, so there is </w:t>
      </w:r>
      <w:r>
        <w:rPr>
          <w:rFonts w:ascii="Calibri" w:eastAsia="Calibri" w:hAnsi="Calibri" w:cs="Calibri"/>
          <w:b/>
          <w:bCs/>
        </w:rPr>
        <w:t xml:space="preserve">a discount </w:t>
      </w:r>
      <w:r>
        <w:rPr>
          <w:rFonts w:ascii="Calibri" w:eastAsia="Calibri" w:hAnsi="Calibri" w:cs="Calibri"/>
        </w:rPr>
        <w:t xml:space="preserve">for her, which represents </w:t>
      </w:r>
      <w:r>
        <w:rPr>
          <w:rFonts w:ascii="Calibri" w:eastAsia="Calibri" w:hAnsi="Calibri" w:cs="Calibri"/>
          <w:b/>
          <w:bCs/>
        </w:rPr>
        <w:t>some discount percentage of the total amoun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b/>
          <w:bCs/>
        </w:rPr>
        <w:t xml:space="preserve"> Write a program that calculates how much money Annie will need to collect to pay the bill, keeping in mind the following price list: </w:t>
      </w:r>
    </w:p>
    <w:p w14:paraId="0C309A64" w14:textId="77777777" w:rsidR="00974B8D" w:rsidRPr="00195B2A" w:rsidRDefault="00974B8D" w:rsidP="00195B2A">
      <w:pPr>
        <w:pStyle w:val="ListParagraph"/>
        <w:numPr>
          <w:ilvl w:val="0"/>
          <w:numId w:val="48"/>
        </w:numPr>
        <w:spacing w:before="40" w:after="40"/>
        <w:rPr>
          <w:rFonts w:ascii="Calibri" w:eastAsia="Calibri" w:hAnsi="Calibri" w:cs="Calibri"/>
          <w:b/>
          <w:bCs/>
          <w:lang w:val="bg-BG"/>
        </w:rPr>
      </w:pPr>
      <w:r w:rsidRPr="00195B2A">
        <w:rPr>
          <w:rFonts w:ascii="Calibri" w:eastAsia="Calibri" w:hAnsi="Calibri" w:cs="Calibri"/>
          <w:b/>
          <w:bCs/>
        </w:rPr>
        <w:t xml:space="preserve">Package of pens - </w:t>
      </w:r>
      <w:r w:rsidRPr="00195B2A">
        <w:rPr>
          <w:rFonts w:ascii="Calibri" w:eastAsia="Calibri" w:hAnsi="Calibri" w:cs="Calibri"/>
          <w:b/>
          <w:bCs/>
          <w:color w:val="F79646" w:themeColor="accent6"/>
        </w:rPr>
        <w:t xml:space="preserve">5.80 </w:t>
      </w:r>
      <w:r w:rsidRPr="00195B2A">
        <w:rPr>
          <w:rFonts w:ascii="Calibri" w:eastAsia="Calibri" w:hAnsi="Calibri" w:cs="Calibri"/>
          <w:b/>
          <w:bCs/>
        </w:rPr>
        <w:t xml:space="preserve">lv. </w:t>
      </w:r>
    </w:p>
    <w:p w14:paraId="3F9FACE5" w14:textId="77777777" w:rsidR="00974B8D" w:rsidRPr="00195B2A" w:rsidRDefault="00974B8D" w:rsidP="00195B2A">
      <w:pPr>
        <w:pStyle w:val="ListParagraph"/>
        <w:numPr>
          <w:ilvl w:val="0"/>
          <w:numId w:val="48"/>
        </w:numPr>
        <w:spacing w:before="40" w:after="40"/>
        <w:rPr>
          <w:rFonts w:ascii="Calibri" w:eastAsia="Calibri" w:hAnsi="Calibri" w:cs="Calibri"/>
          <w:lang w:val="bg-BG"/>
        </w:rPr>
      </w:pPr>
      <w:r w:rsidRPr="00195B2A">
        <w:rPr>
          <w:rFonts w:ascii="Calibri" w:eastAsia="Calibri" w:hAnsi="Calibri" w:cs="Calibri"/>
          <w:b/>
          <w:bCs/>
        </w:rPr>
        <w:t xml:space="preserve">Package of markers - </w:t>
      </w:r>
      <w:r w:rsidRPr="00195B2A">
        <w:rPr>
          <w:rFonts w:ascii="Calibri" w:eastAsia="Calibri" w:hAnsi="Calibri" w:cs="Calibri"/>
          <w:b/>
          <w:bCs/>
          <w:color w:val="00B0F0"/>
        </w:rPr>
        <w:t xml:space="preserve">7.20 </w:t>
      </w:r>
      <w:r w:rsidRPr="00195B2A">
        <w:rPr>
          <w:rFonts w:ascii="Calibri" w:eastAsia="Calibri" w:hAnsi="Calibri" w:cs="Calibri"/>
          <w:b/>
          <w:bCs/>
        </w:rPr>
        <w:t xml:space="preserve">lv. </w:t>
      </w:r>
    </w:p>
    <w:p w14:paraId="2406E570" w14:textId="5BC57B09" w:rsidR="00974B8D" w:rsidRPr="00195B2A" w:rsidRDefault="00974B8D" w:rsidP="00195B2A">
      <w:pPr>
        <w:pStyle w:val="ListParagraph"/>
        <w:numPr>
          <w:ilvl w:val="0"/>
          <w:numId w:val="48"/>
        </w:numPr>
        <w:spacing w:before="40" w:after="40"/>
        <w:rPr>
          <w:rStyle w:val="CodeChar"/>
          <w:rFonts w:ascii="Calibri" w:hAnsi="Calibri"/>
          <w:b w:val="0"/>
        </w:rPr>
      </w:pPr>
      <w:r w:rsidRPr="00195B2A">
        <w:rPr>
          <w:rFonts w:ascii="Calibri" w:eastAsia="Calibri" w:hAnsi="Calibri" w:cs="Calibri"/>
          <w:b/>
          <w:bCs/>
        </w:rPr>
        <w:t xml:space="preserve">Board cleaner - </w:t>
      </w:r>
      <w:r w:rsidRPr="00195B2A">
        <w:rPr>
          <w:rFonts w:ascii="Calibri" w:eastAsia="Calibri" w:hAnsi="Calibri" w:cs="Calibri"/>
          <w:b/>
          <w:bCs/>
          <w:color w:val="0070C0"/>
        </w:rPr>
        <w:t xml:space="preserve">1.20 </w:t>
      </w:r>
      <w:r w:rsidRPr="00195B2A">
        <w:rPr>
          <w:rFonts w:ascii="Calibri" w:eastAsia="Calibri" w:hAnsi="Calibri" w:cs="Calibri"/>
          <w:b/>
          <w:bCs/>
        </w:rPr>
        <w:t>BGN (per liter)</w:t>
      </w:r>
    </w:p>
    <w:p w14:paraId="379CB2B5" w14:textId="77777777" w:rsidR="00974B8D" w:rsidRDefault="00974B8D" w:rsidP="00974B8D">
      <w:pPr>
        <w:pStyle w:val="Heading3"/>
        <w:spacing w:before="40"/>
        <w:jc w:val="both"/>
      </w:pPr>
      <w:r>
        <w:t>Input</w:t>
      </w:r>
    </w:p>
    <w:p w14:paraId="1180AC5D" w14:textId="77777777" w:rsidR="00974B8D" w:rsidRDefault="00974B8D" w:rsidP="00974B8D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4 numbers</w:t>
      </w:r>
      <w:r>
        <w:t>:</w:t>
      </w:r>
    </w:p>
    <w:p w14:paraId="106120C3" w14:textId="6BFD1313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packages of pens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79329C6C" w14:textId="66D1B251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Number of packets of markers </w:t>
      </w:r>
      <w:r>
        <w:rPr>
          <w:rFonts w:ascii="Calibri" w:eastAsia="Calibri" w:hAnsi="Calibri" w:cs="Calibri"/>
        </w:rPr>
        <w:t xml:space="preserve">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25A7D54B" w14:textId="15B2B55B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Liters of board cleaner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an integer in the range [0... 5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32AE740A" w14:textId="03E41511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Discount percentage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69A67CA5" w14:textId="77777777" w:rsidR="00974B8D" w:rsidRDefault="00974B8D" w:rsidP="00974B8D">
      <w:pPr>
        <w:pStyle w:val="Heading3"/>
        <w:spacing w:before="40"/>
        <w:jc w:val="both"/>
      </w:pPr>
      <w:r>
        <w:t>Output</w:t>
      </w:r>
    </w:p>
    <w:p w14:paraId="65E3C74F" w14:textId="4B8B9A39" w:rsidR="001B1A2C" w:rsidRDefault="00974B8D" w:rsidP="003648F2">
      <w:pPr>
        <w:spacing w:before="40" w:after="4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money will Annie need</w:t>
      </w:r>
      <w:r>
        <w:rPr>
          <w:rFonts w:eastAsia="Times New Roman" w:cs="Arial"/>
        </w:rPr>
        <w:t xml:space="preserve"> to pay the </w:t>
      </w:r>
      <w:r w:rsidR="003648F2">
        <w:rPr>
          <w:rFonts w:eastAsia="Times New Roman" w:cs="Arial"/>
        </w:rPr>
        <w:t>bill.</w:t>
      </w:r>
    </w:p>
    <w:p w14:paraId="683AB171" w14:textId="6BBDBAEC" w:rsidR="003648F2" w:rsidRPr="00FF3E01" w:rsidRDefault="003648F2" w:rsidP="003648F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25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0"/>
        <w:gridCol w:w="1338"/>
        <w:gridCol w:w="6715"/>
      </w:tblGrid>
      <w:tr w:rsidR="003648F2" w14:paraId="36699877" w14:textId="77777777" w:rsidTr="00802135">
        <w:trPr>
          <w:trHeight w:val="275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B61B96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Input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4D13AC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Output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88094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Comments</w:t>
            </w:r>
          </w:p>
        </w:tc>
      </w:tr>
      <w:tr w:rsidR="003648F2" w14:paraId="5BF946DA" w14:textId="77777777" w:rsidTr="00802135">
        <w:trPr>
          <w:trHeight w:val="1747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D9E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</w:rPr>
              <w:t>2</w:t>
            </w:r>
          </w:p>
          <w:p w14:paraId="175585FA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</w:rPr>
              <w:t>3</w:t>
            </w:r>
          </w:p>
          <w:p w14:paraId="47017740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</w:rPr>
              <w:t>4</w:t>
            </w:r>
          </w:p>
          <w:p w14:paraId="1E48AB4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</w:rPr>
              <w:t>2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F217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8.5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1922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11.60 BGN</w:t>
            </w:r>
          </w:p>
          <w:p w14:paraId="7AB81DD1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</w:rPr>
              <w:t>3</w:t>
            </w:r>
            <w:r>
              <w:rPr>
                <w:rFonts w:eastAsia="Calibri" w:cstheme="minorHAnsi"/>
              </w:rPr>
              <w:t xml:space="preserve"> </w:t>
            </w:r>
            <w:proofErr w:type="gramStart"/>
            <w:r>
              <w:rPr>
                <w:rFonts w:eastAsia="Calibri" w:cstheme="minorHAnsi"/>
              </w:rPr>
              <w:t>*  7.20</w:t>
            </w:r>
            <w:proofErr w:type="gramEnd"/>
            <w:r>
              <w:rPr>
                <w:rFonts w:eastAsia="Calibri" w:cstheme="minorHAnsi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>= 21.60 BGN</w:t>
            </w:r>
            <w:r>
              <w:rPr>
                <w:rFonts w:eastAsia="Calibri" w:cstheme="minorHAnsi"/>
              </w:rPr>
              <w:t xml:space="preserve"> </w:t>
            </w:r>
          </w:p>
          <w:p w14:paraId="045CCD6C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4 </w:t>
            </w:r>
            <w:r>
              <w:rPr>
                <w:rFonts w:eastAsia="Calibri" w:cstheme="minorHAnsi"/>
                <w:b/>
                <w:bCs/>
                <w:color w:val="00B050"/>
              </w:rPr>
              <w:t xml:space="preserve">* </w:t>
            </w:r>
            <w:r>
              <w:rPr>
                <w:rFonts w:eastAsia="Calibri" w:cstheme="minorHAnsi"/>
              </w:rPr>
              <w:t xml:space="preserve">1.20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>= 4.80 BGN</w:t>
            </w:r>
            <w:r>
              <w:rPr>
                <w:rFonts w:eastAsia="Calibri" w:cstheme="minorHAnsi"/>
              </w:rPr>
              <w:t xml:space="preserve"> </w:t>
            </w:r>
          </w:p>
          <w:p w14:paraId="77414A5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</w:t>
            </w:r>
            <w:r>
              <w:rPr>
                <w:rFonts w:eastAsia="Calibri" w:cstheme="minorHAnsi"/>
              </w:rPr>
              <w:t xml:space="preserve"> =&gt; 11.60 </w:t>
            </w:r>
            <w:proofErr w:type="gramStart"/>
            <w:r>
              <w:rPr>
                <w:rFonts w:eastAsia="Calibri" w:cstheme="minorHAnsi"/>
              </w:rPr>
              <w:t>+  21.60</w:t>
            </w:r>
            <w:proofErr w:type="gramEnd"/>
            <w:r>
              <w:rPr>
                <w:rFonts w:eastAsia="Calibri" w:cstheme="minorHAnsi"/>
              </w:rPr>
              <w:t xml:space="preserve"> + 4.80 = </w:t>
            </w:r>
            <w:r>
              <w:rPr>
                <w:rFonts w:eastAsia="Calibri" w:cstheme="minorHAnsi"/>
                <w:b/>
                <w:bCs/>
                <w:color w:val="FFC000"/>
              </w:rPr>
              <w:t>38.00 BGN</w:t>
            </w:r>
          </w:p>
          <w:p w14:paraId="1ECD44CC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25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25</w:t>
            </w:r>
          </w:p>
          <w:p w14:paraId="43D4F64A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38.0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38.0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25</w:t>
            </w:r>
            <w:r>
              <w:rPr>
                <w:rFonts w:eastAsia="Calibri" w:cstheme="minorHAnsi"/>
              </w:rPr>
              <w:t>) = 28.50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  <w:tr w:rsidR="00802135" w14:paraId="6CEFD50C" w14:textId="77777777" w:rsidTr="00802135">
        <w:trPr>
          <w:trHeight w:val="1747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75D85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</w:rPr>
              <w:t>4</w:t>
            </w:r>
          </w:p>
          <w:p w14:paraId="04FBAD55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</w:rPr>
              <w:t>2</w:t>
            </w:r>
          </w:p>
          <w:p w14:paraId="46354C94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</w:p>
          <w:p w14:paraId="44F47328" w14:textId="05C7942C" w:rsidR="00802135" w:rsidRPr="00DF4719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</w:rPr>
              <w:t>1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298D9" w14:textId="548C1D9F" w:rsidR="00802135" w:rsidRDefault="00802135" w:rsidP="0080213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Consolas"/>
              </w:rPr>
              <w:t>37.932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93B19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</w:rPr>
              <w:t>4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23.20 BGN</w:t>
            </w:r>
          </w:p>
          <w:p w14:paraId="603CFBDB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 =</w:t>
            </w:r>
            <w:r>
              <w:rPr>
                <w:rFonts w:eastAsia="Calibri" w:cstheme="minorHAnsi"/>
              </w:rPr>
              <w:t xml:space="preserve">&gt; </w:t>
            </w:r>
            <w:r>
              <w:rPr>
                <w:rFonts w:eastAsia="Calibri" w:cstheme="minorHAnsi"/>
                <w:b/>
                <w:bCs/>
                <w:color w:val="92D05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 xml:space="preserve">7.20 </w:t>
            </w:r>
            <w:r>
              <w:rPr>
                <w:rFonts w:eastAsia="Calibri" w:cstheme="minorHAnsi"/>
              </w:rPr>
              <w:t>= 14.40 BGN</w:t>
            </w:r>
          </w:p>
          <w:p w14:paraId="1E96EF3B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</w:rPr>
              <w:t xml:space="preserve">5 </w:t>
            </w:r>
            <w:r>
              <w:rPr>
                <w:rFonts w:eastAsia="Calibri" w:cstheme="minorHAnsi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 xml:space="preserve">1.20 </w:t>
            </w:r>
            <w:r>
              <w:rPr>
                <w:rFonts w:eastAsia="Calibri" w:cstheme="minorHAnsi"/>
              </w:rPr>
              <w:t>= 6.00 BGN</w:t>
            </w:r>
          </w:p>
          <w:p w14:paraId="1F6468C7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 =</w:t>
            </w:r>
            <w:r>
              <w:rPr>
                <w:rFonts w:eastAsia="Calibri" w:cstheme="minorHAnsi"/>
              </w:rPr>
              <w:t xml:space="preserve">&gt; 23.20 + 14.40 + 6.00 = 43.60 </w:t>
            </w:r>
            <w:r>
              <w:rPr>
                <w:rFonts w:eastAsia="Calibri" w:cstheme="minorHAnsi"/>
                <w:b/>
                <w:bCs/>
                <w:color w:val="FFC000"/>
              </w:rPr>
              <w:t>BGN</w:t>
            </w:r>
          </w:p>
          <w:p w14:paraId="6A145290" w14:textId="77777777" w:rsidR="00802135" w:rsidRPr="000364BB" w:rsidRDefault="00802135" w:rsidP="0080213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13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13</w:t>
            </w:r>
          </w:p>
          <w:p w14:paraId="25DEBC70" w14:textId="28B047F7" w:rsidR="00802135" w:rsidRDefault="00802135" w:rsidP="00802135">
            <w:pPr>
              <w:spacing w:before="0" w:after="0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43.6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43.6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13</w:t>
            </w:r>
            <w:r>
              <w:rPr>
                <w:rFonts w:eastAsia="Calibri" w:cstheme="minorHAnsi"/>
              </w:rPr>
              <w:t>) = 37.932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</w:tbl>
    <w:p w14:paraId="45A86515" w14:textId="77777777" w:rsidR="003648F2" w:rsidRPr="003648F2" w:rsidRDefault="003648F2" w:rsidP="003648F2">
      <w:pPr>
        <w:spacing w:before="40" w:after="40"/>
        <w:jc w:val="both"/>
        <w:rPr>
          <w:rFonts w:eastAsia="Times New Roman" w:cs="Arial"/>
        </w:rPr>
      </w:pPr>
    </w:p>
    <w:sectPr w:rsidR="003648F2" w:rsidRPr="003648F2" w:rsidSect="00B109A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55C56B" w14:textId="77777777" w:rsidR="00FB6174" w:rsidRDefault="00FB6174" w:rsidP="008068A2">
      <w:pPr>
        <w:spacing w:after="0" w:line="240" w:lineRule="auto"/>
      </w:pPr>
      <w:r>
        <w:separator/>
      </w:r>
    </w:p>
  </w:endnote>
  <w:endnote w:type="continuationSeparator" w:id="0">
    <w:p w14:paraId="0C787F8D" w14:textId="77777777" w:rsidR="00FB6174" w:rsidRDefault="00FB61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2B5E2A" w14:textId="77777777" w:rsidR="00FB6174" w:rsidRDefault="00FB6174" w:rsidP="008068A2">
      <w:pPr>
        <w:spacing w:after="0" w:line="240" w:lineRule="auto"/>
      </w:pPr>
      <w:r>
        <w:separator/>
      </w:r>
    </w:p>
  </w:footnote>
  <w:footnote w:type="continuationSeparator" w:id="0">
    <w:p w14:paraId="14C1BB24" w14:textId="77777777" w:rsidR="00FB6174" w:rsidRDefault="00FB61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82F98"/>
    <w:multiLevelType w:val="hybridMultilevel"/>
    <w:tmpl w:val="4D622DE2"/>
    <w:lvl w:ilvl="0" w:tplc="A022A8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7242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6E9D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1CB4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0E0B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90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8B0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65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206F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AD5861"/>
    <w:multiLevelType w:val="hybridMultilevel"/>
    <w:tmpl w:val="74BE1AFE"/>
    <w:lvl w:ilvl="0" w:tplc="DD48D7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691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006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E8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344E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4D8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D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4447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7801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F0996"/>
    <w:multiLevelType w:val="hybridMultilevel"/>
    <w:tmpl w:val="589CDF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EA7469"/>
    <w:multiLevelType w:val="hybridMultilevel"/>
    <w:tmpl w:val="86223982"/>
    <w:lvl w:ilvl="0" w:tplc="8526A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9EF8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92C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441F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DC0B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AA50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20E6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D6EF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B25F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15B72"/>
    <w:multiLevelType w:val="hybridMultilevel"/>
    <w:tmpl w:val="00368676"/>
    <w:lvl w:ilvl="0" w:tplc="EE5261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6AE7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083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AED2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B8CA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0679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4666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8480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4AF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814C3"/>
    <w:multiLevelType w:val="hybridMultilevel"/>
    <w:tmpl w:val="3F8AF7B4"/>
    <w:lvl w:ilvl="0" w:tplc="4F5E27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CA3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1C48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74F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E8B1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86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D85B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4D6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8835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C208BF"/>
    <w:multiLevelType w:val="hybridMultilevel"/>
    <w:tmpl w:val="5BD6BA2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98528718">
    <w:abstractNumId w:val="5"/>
  </w:num>
  <w:num w:numId="2" w16cid:durableId="1755979189">
    <w:abstractNumId w:val="22"/>
  </w:num>
  <w:num w:numId="3" w16cid:durableId="1178739121">
    <w:abstractNumId w:val="35"/>
  </w:num>
  <w:num w:numId="4" w16cid:durableId="1932423178">
    <w:abstractNumId w:val="6"/>
  </w:num>
  <w:num w:numId="5" w16cid:durableId="559171016">
    <w:abstractNumId w:val="41"/>
  </w:num>
  <w:num w:numId="6" w16cid:durableId="1194153160">
    <w:abstractNumId w:val="8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30"/>
  </w:num>
  <w:num w:numId="10" w16cid:durableId="1176576039">
    <w:abstractNumId w:val="33"/>
  </w:num>
  <w:num w:numId="11" w16cid:durableId="25984817">
    <w:abstractNumId w:val="21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3"/>
  </w:num>
  <w:num w:numId="15" w16cid:durableId="899631198">
    <w:abstractNumId w:val="7"/>
  </w:num>
  <w:num w:numId="16" w16cid:durableId="259337111">
    <w:abstractNumId w:val="44"/>
  </w:num>
  <w:num w:numId="17" w16cid:durableId="1315138917">
    <w:abstractNumId w:val="4"/>
  </w:num>
  <w:num w:numId="18" w16cid:durableId="1919516312">
    <w:abstractNumId w:val="37"/>
  </w:num>
  <w:num w:numId="19" w16cid:durableId="912468081">
    <w:abstractNumId w:val="25"/>
  </w:num>
  <w:num w:numId="20" w16cid:durableId="934174029">
    <w:abstractNumId w:val="31"/>
  </w:num>
  <w:num w:numId="21" w16cid:durableId="2086221016">
    <w:abstractNumId w:val="42"/>
  </w:num>
  <w:num w:numId="22" w16cid:durableId="1394037004">
    <w:abstractNumId w:val="38"/>
  </w:num>
  <w:num w:numId="23" w16cid:durableId="501699613">
    <w:abstractNumId w:val="9"/>
  </w:num>
  <w:num w:numId="24" w16cid:durableId="1606036782">
    <w:abstractNumId w:val="29"/>
  </w:num>
  <w:num w:numId="25" w16cid:durableId="58675484">
    <w:abstractNumId w:val="16"/>
  </w:num>
  <w:num w:numId="26" w16cid:durableId="51315317">
    <w:abstractNumId w:val="39"/>
  </w:num>
  <w:num w:numId="27" w16cid:durableId="2056350897">
    <w:abstractNumId w:val="19"/>
  </w:num>
  <w:num w:numId="28" w16cid:durableId="629826521">
    <w:abstractNumId w:val="40"/>
  </w:num>
  <w:num w:numId="29" w16cid:durableId="133497005">
    <w:abstractNumId w:val="3"/>
  </w:num>
  <w:num w:numId="30" w16cid:durableId="1752854031">
    <w:abstractNumId w:val="13"/>
  </w:num>
  <w:num w:numId="31" w16cid:durableId="2043553108">
    <w:abstractNumId w:val="24"/>
  </w:num>
  <w:num w:numId="32" w16cid:durableId="1987394594">
    <w:abstractNumId w:val="12"/>
  </w:num>
  <w:num w:numId="33" w16cid:durableId="1640652892">
    <w:abstractNumId w:val="18"/>
  </w:num>
  <w:num w:numId="34" w16cid:durableId="327710238">
    <w:abstractNumId w:val="14"/>
  </w:num>
  <w:num w:numId="35" w16cid:durableId="1441218236">
    <w:abstractNumId w:val="34"/>
  </w:num>
  <w:num w:numId="36" w16cid:durableId="1395161133">
    <w:abstractNumId w:val="36"/>
  </w:num>
  <w:num w:numId="37" w16cid:durableId="1962567500">
    <w:abstractNumId w:val="10"/>
  </w:num>
  <w:num w:numId="38" w16cid:durableId="894703778">
    <w:abstractNumId w:val="20"/>
  </w:num>
  <w:num w:numId="39" w16cid:durableId="1946645275">
    <w:abstractNumId w:val="17"/>
  </w:num>
  <w:num w:numId="40" w16cid:durableId="1339187601">
    <w:abstractNumId w:val="28"/>
  </w:num>
  <w:num w:numId="41" w16cid:durableId="2084907793">
    <w:abstractNumId w:val="11"/>
  </w:num>
  <w:num w:numId="42" w16cid:durableId="1231887039">
    <w:abstractNumId w:val="26"/>
  </w:num>
  <w:num w:numId="43" w16cid:durableId="1757748244">
    <w:abstractNumId w:val="27"/>
  </w:num>
  <w:num w:numId="44" w16cid:durableId="651443213">
    <w:abstractNumId w:val="43"/>
  </w:num>
  <w:num w:numId="45" w16cid:durableId="132022938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9258710">
    <w:abstractNumId w:val="0"/>
  </w:num>
  <w:num w:numId="47" w16cid:durableId="234096717">
    <w:abstractNumId w:val="5"/>
  </w:num>
  <w:num w:numId="48" w16cid:durableId="555825498">
    <w:abstractNumId w:val="4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QUAK8bQ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85473"/>
    <w:rsid w:val="00195B2A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14B2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D4ED0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5E2B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7F6D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2135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523C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21F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09A5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EF0583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B6174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4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6/Key-Concept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4</TotalTime>
  <Pages>4</Pages>
  <Words>919</Words>
  <Characters>524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5</cp:revision>
  <cp:lastPrinted>2015-10-26T22:35:00Z</cp:lastPrinted>
  <dcterms:created xsi:type="dcterms:W3CDTF">2019-11-12T12:29:00Z</dcterms:created>
  <dcterms:modified xsi:type="dcterms:W3CDTF">2024-09-07T09:2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